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00:00-0:40:00</w:t>
      </w:r>
      <w:r>
        <w:t xml:space="preserve"> </w:t>
      </w:r>
      <w:r>
        <w:t xml:space="preserve">น.</w:t>
      </w:r>
    </w:p>
    <w:p>
      <w:pPr>
        <w:pStyle w:val="Date"/>
      </w:pPr>
      <w:r>
        <w:t xml:space="preserve">วันพฤหัสบดีที่</w:t>
      </w:r>
      <w:r>
        <w:t xml:space="preserve"> </w:t>
      </w:r>
      <w:r>
        <w:t xml:space="preserve">27</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ดดีครับ อาจารย์คมคิด สันสนเกียรติ นะคะ ะ ทาง Faceboติดตามทางช่องทางออนไลน์ได้ด้วยค่ok มีหลากหลายหัวข้อข่าวให้ติดตามนะคะ เราไปติดตามกันค่ะ // ศบค. แถลง 19 วันนี้ 15 ราย ส่วนใหญ่มีโรคประจำตัว ในกรุงเทพฯ หวังคุมเข้มการแพร่ระบาด // COVID-19 พรากดาวตลก น้าค่อม ชวนชื่น จากไปตลอดกาล คนใกล้ชิดร่วมวางดอกไม้จันทน์ ร่วมอาลัยครั้งสุดท้าย // ทหารเมียนมา กะเหรี่ยง KNU ปะทะยืดเยื้อทำให้ ทะลักหนีตายมาฝั่งไทยแล้วมากกว่า 3,000 คน // อัปเดตตัวเลขผู้ติดเชื้อจากการแถลง ศบค. ในวันนี้นะครับ ตัวเลขลดลงต่อเนื่องจากเมื่อวาน มีเพิ่ม 1,500 กว่าราย และเสียชีวิตเท่าเดิม 15 รายนะครับ แต่ว่าสรุปตัวเลขเฉพาะผู้เสียชีวิตในเดือนเมษายนนี้นะครับ มีผู้เสียชีวิตสูงถึง 109 รายนะครับ แพทย์หญิงพรรณประภา ยงค์ตระกูล ผู้ช่วยโฆษก ศบค. แถลงยอดผู้ป่วย COVID ในวันนี้นะครับ แบ่งเป็นติดเชื้อในประเทศ ส่วนใหญ่อยู่ในนี้นะครับ 1,579 มาจากต่างประเทศอีก 4 ราย ยอดผู้ป่วยยืนยันสะสมตอนนี้ ขณะเดียวกันมีผู้ป่วยรักษาเพิ่ม ยอดสะสม 36,254 ราย เสียชีวิตในวันนี้มี 15 รายนะครับ เหลือผู้ป่วยที่กำลังรักษาตัวอยู่ในโรงพยาบาล แบ่งเป็นในโรงพยาบาล 28,696 ราย โรงพยาบาลสนามและอื่น ๆ อีก 21,700 ซึ่งก็มีผู้ป่วยอาการหนัก มากถึง 871 รายนะครับ ในจำนวนนี้ต้องใช้เครื่องช่วยหายใจ 250 ราย ดูรายละเอียดผู้เสียชีวิตนะครับ ที่มีเพิ่มในวันนี้ เป็นหญิง 9 ราย ผู้เสียชีวิตจากกรุงเทพมหานคร 9 ราย ชลบุรี พัทลุง นครปฐม สุราษฎร์ธานี จังหวัดละ 1 ราย ส่วนใหญ่ผู้ป่วยมีโรคความดันสูง โรคหัวใจ ไขมันสูง หลอดเลือดสมอง โรคอ้วน ปอดเรื้อรัง เป็นผู้ป่วยติดเตียง ปัจจัยเสี่ยงก็เป็นติตคนในครอบครัวที่ติดเชื้อ อันนี้มีมากกว่า 1 รายนะครับ นี้มีประวัติสัมผัสเพื่อนหรือเพื่อนร่วมงานที่ติดเชื้อ สัมผัสผู้ติดเชื้อในสถานบันเทิง รวมไปถึงไม่ทราบ สัมผัสติดเชื้อเฉลี่ย 21 วันนะครับ โดยมี 2 รายที่ทราบผลการตรวจเชื้อ รวมผู้เสียชีวิตนับตั้งแต่การตรวจเชื้อ203 ราย ขณะที่ถ้าจะนับระลอกใหม่ เฉพาะระลอกใหม่ในเดือนเมษายน 109 รายครับ // ไม่มีปาฏิหาริย์นะคะ หลังจากเมื่อคืนลูกสาวออกมาโพสต์ข้อความบอกว่าน้าค่อมมีอาการโคม่า ในที่สุดค่ะ ในช่วงเช้าที่ผ่านมาคนไทยได้ทราบข่าวของน้าคอมนะคะ ว่าน้าค่อมจากไปไม่มีวันกลับโดยพิษของ COVID-19 และในวันนี้ครอบครัวก็ได้จัดพิธี หลังจากน้าค่อม หรือว่า นายอาคม ปรีดากุล นะคะ COVID-19 ที่สถานบันการแพทย์นฤบดินทร์ โรงพยาบาลรามาธิบดี อำเภอบางพลี จังหวัดสมุทรปราการ แล้วก็เสียชีวิตเมื่อช่วงเช้าที่ผ่านมา น้าค่อมไปประกอบพิธีณาปนกิจ วิหารบางเขนในวันนี้ โดยพิธีมีขึ้นในเวลา 15.00 น. ค่ะ แต่ว่าบรรยากาศของงานเศร้าโศก ที่ค่อนข้างเศร้าโศกและเงียบ ที่เข้าไปร่วมพิธี เนื่องจากว่าภรรยาของน้าค่อมเองก็ยังติด COVID-19 อยู่ ญาติบางคนก็ต้องกักตัวเป็นระยะเวลา 14 วันด้วย มีบุคคลในแวดวงบันเทิงมาร่วมอาลัยเป็น สำหรับขั้นตอนการฌาปนกิจ COVID-19 อย่างเคร่งครัด ไม่มีการอนุญาตเข้ามาในพื้นที่ดำเนินการ ทุกขั้นตอนนั้นก็จะดำเนินการ PE ค่ะ มีเจ้าหน้าที่กู้ภัยดำเนินการ หลังจากเสร็จสิ้นพิธีนะคะ ครอบครัวได้ใหัสัมภาษณ์กับสื่อมวลชน กล่าวขอบคุณทีมแพทย์ที่ให้การรักษาอย่างเต็มที่ // คือคุณหมอทำเต็มที่ที่สุดเท่าที่ความสามารถทำได้แล้ว คือ ผมต้องฝากบอกไปตรงนี้ด้วยนะครับ ทุกคนนะครับ ที่รักษาคุณพ่อ พี่ ๆ พยาบาล แล้วก็ทีมบุคลากรทุกคนที่เข้ามา ขอบคุณจริง ๆ ครับ // ขอบคุณโรงพยาบาลและก็โรงพยาบาลรามาจักรีนฤบดินทร์นะคะ ที่ดูแลพ่อไอซ์เป็นอย่างค่ะ // ขอบคุณมากครับ // สำหรับน้าค่อมนะคะ สำหรับชื่อเต็ม ๆ วันนี้เราขอเรียกชื่อเต็ม ๆ เพื่อให้เกียรติน้านะคะ นายอาคม ปรีดากุล อยู่ในวงการตลมีทั้งผลงานละคร และผลงานภาพยนตร์ไม่ต่ำกว่า 10 เรื่อง ผลงานที่สร้างชื่อเสียงให้กับน้าค่อม คือ 7 ประจันบาน ไปถึง 58.30 ล้านบาท ส่วนภาพยนตร์2564 ที่น้าค่อมได้ฝากเสียงหัวเราะให้กับแฟน ๆ คือ ภาพยนตร์เรื่องอีเรียมซิ่ง นับว่าน้าค่อมเป็นศิลปินตลกอาวุโสด้วยความที่น้าค่อมเป็นคนที่น่ารัก นิสัยดี เป็นกันเอง ทำให้เป็นที่เคารพรักของคนในวงการบันเทิง ต้องแสดงความเสียใจกับครอบครัวน้าค่อม จะจดจำน้าค่อม จะจดจำเสียงน้าค่อม // คุณผู้ชมครับ การเผาศพของผู้เสียชีวิตนี่ไม่ใช่วัดไหนเขาก็รับนะครับ ก็จะมีบางวัดที่เขาจะรับเผาศพผู้เสียชีวิตจาก COVID อย่างวัดไผ่ล้อม จังหวัดนครปฐมนะครับ แต่ละวัดนี่เข้ารับพิธีเผาศพหน่อย ที่วัดไผ่ล้อมนี่ก็รับผู้ตาย COVID เป็นจำนวนมากเลย พระครูประวัติ สิทธิวัตร เจ้าอาวาสวัดไผ่ล้อม นำคณะสงฆ์ ผู้เสียชีวิตจาก COVID-19 วัดไผ่ล้อมเป็นคุณยายอายุ 86 ปี เสียชีวิต</w:t>
      </w:r>
      <w:r>
        <w:t xml:space="preserve"> </w:t>
      </w:r>
      <w:r>
        <w:t xml:space="preserve">จาก COVID นะครับ ตามแพทย์ระบุที่โรงพยาบาลบางมด กรุงเทพฯ ซึ่งทำพิธีตามหลักศาสนา 4 รูป ไว้อาลัยถวายจตุปัจจัยอภัยทาน เผาศพผู้เสียชีวิตจาก COVID เริ่มการระบาดเมื่อปี 2563 หลวงพี่น้ำฝนขอร้องให้ที่พร้อมช่วยอนุเคราะห์ เผาศพผู้ที่ติดเชื้อเพราะเกรงว่าวัดไผ่ล้อมจะรับสถานการณ์ไม่ได้ เปิดใจรับอย่างเต็มที่ เนื่องจากวัดมีเมรุเดียวนะครับ จะทำพิธีฌาปนกิจต่อเนื่องไม่ได้ เพราะให้ชุดแรกคลายความร้อนก่อน หลวงพี่น้ำฝนคาดหวังว่าวัดทั่วประเทศอย่างน้อยอำเภอละ 1 วัด จะรับเผาศพที่ติดเชื้อ COVID ถ้าวัดใดจะเริ่ม สามารถประสานงานไปยังสาธารณสุขอำเภอของวัดนั้น ๆ ได้ จะมาให้ความรู้กับวัดเรื่องของวิธีการนะครับ สำหรับวัดไผ่ล้อมจัดระบบใหม่ มีการป้องกันมากขึ้น ไม่ให้ญาติมารวมตัวหรือว่ามาใกล้โรงศพที่เสียชีวิต สามารถนำโมเดลของวัดไผ่ล้อมไปใช้ได้ครับ และกลายเป็นความทุกข์ของครอบครัวที่สูญเสีย หลังจากที่หลายวัดไม่รับทำพิธีฌาปนกิจจาก COVID ครับ เรื่องนี้นายแพทย์ทวี คณะกรรมการโรคติดต่อแห่งชาติกล่าวถึงพระพุทธศาสนาแห่งชาติ ให้สร้างความเข้าใจจากวัด การประกอบพิธีทางศาสนาแก่ผู้ป่วย ปกติ แต่ควรลดวันสวดเหลือวันเดียว เพราะผู้ป่วยไม่ได้ฉีดน้ำยารักษาสภาพศพ และสิ่งที่ไม่ควรทำ คือ ไม่ควรแกะเปิดถุงห่อศพ ที่โรงพยาบาลที่ห่อไว้เด็ดขาด เพราะการบรรจุศพผู้ป่วย ฆ่าเชื้อมาให้อย่างดีแล้ว ใส่ถุงซิบ 3 ชั้น ก็มีน้ำยาฆ่าเชื้อก่อนบรรจุลงโรง ที่ต้องใช้ความร้อนกว่า 1,000 องศาเซลเซียสนะครับ // อีกไม่กีชั่วโมงข้างหน้านะคะ คุณผู้ชมคะ เราจะเข้าสู่มาตรการคุมเข้ม COVID-19 ที่เข้มข้นขึ้น อย่างเช่น ห้ามนั่งรับประทานอาหารในร้าน รวมถึงงดเดินทางข้ามจังหวัดถ้าไม่มีเหตุจำเป็นด้วย ว่าเป็นการขอความร่วมมือประชาชนไม่ได้เป็นการห้ามเดินทางข้ามจังหวัดแต่อย่างใด นายแพทย์ทวีศิลป์ วิษณุโยธิน หรือโฆษก ศบค. ได้สรุปการประชุม EOC และ ศบค. ชุดเล็กในวันนี้ พบว่าผู้ป่วยลดน้อยลง แต่สถานการณ์ผู้ป่วย COVID-19 ยังอาการหนัก บางคนถึงขั้นต้องใส่ท่อช่วยหายใจ แล้วก็การเสียชีวิตก็ยังเพิ่มสูงขึ้น ส่วนการแอดมิต คนไข้เพิ่มขึ้นตลอด ในช่วง 1-28 เมษที่ผ่านมา หากปรับลดตัวเลขในกรุงเทพมหานครได้ ทั้งประเทศก็จะพลอยมีตัวเลขผู้ป่วยใหม่ลดน้อยลง จากข้อมูลวันนี้ค่ะ ผู้ป่วยในกรุงเทพฯ เหลือ 417 คน หลายคนจึงสงสัยว่าทำไมหลายเขตยังเป็นพื้นที่สีแดงอยู่ กรุงเทพมหานคร เปิดเผยข้อมูลว่า สถานการณ์จากการติดเชื้อในช่วงเดือนเมษายน มีผู้ติดเชื้อแล้วนะคะ 7,735 คน ในจำนวนนี้ 831 คน มีภูมิลำเนาในต่างจังหวัด นั่นเอง คือ สาเหตุที่ทำให้มีการเอาเชื้อกลับไปแพร่ยังต่างจังหวัด กรุงเทพมหานครยังได้รายงานผลของการค้นหาเชิงรุก ในสถานบันเทิง สถานประกอบการ ประชาชน นับตั้งแต่วันที่ 5 ถึงวันที่ 27 เมษายน 2564 มีการตรวจไปทั้งหมด 28,022 คนนะคะ มีการพบว่าติดเชื้อ 4,221 คน คิดเป็น 4.54 เปอร์เซ็นต์</w:t>
      </w:r>
    </w:p>
    <w:p>
      <w:pPr>
        <w:pStyle w:val="BodyText"/>
      </w:pPr>
      <w:r>
        <w:t xml:space="preserve">(นายแพทย์ทวีศิลป์) นี่คือกลุ่มเป้าหมายที่ต้องไป แล้วก็ไม่แปลกใจครับ ว่าวัน 2 วันนี้ที่ไปตรวจที่ชุมชนคลองเตย ชุมชนแออัดที่คลอดเตย ไปตรวจพบเชื้อล่าสุดบอกว่า มีนะครับ เข้าไปนี่ เอากลุ่มคนที่ประชาชนในชุมชนแออัดที่คลองเตย กทม. วางแผนว่าจะไปในวันที่ 28 นี้นะครับ แล้วก็ไปพบมีกลุ่มเป้าหมาย คือ 700 กว่าคน ตอนนี้ คือ ล่าสุด เวลาเช้านี้นะครับ บอกว่ามีคนติดไปแล้ว 67 คนครับ เพราะฉะนั้นตรงนี้ ถ้าบอกว่ากลุ่มเสี่ยงกลุ่มนี้คิดเป็น 9.57 เปอร์เซ็นต์ เกือบ ๆ 10 เปอร์เซ็นต์เลยนะครับ นี่คือสิ่งที่เป็นข้อห่วงใยของทางการประชุม // และคุณหมอทวีศิลได้ตอบคำถามแถลงข่าวที่ทำเนียบรัฐบาลวันนี้นะคะ มีนักข่าวถามถึงเรื่องการยกระดับมาตรการป้องกันของ COVID-19 และก็จะมีผลตั้ง 0.00 น. วันนี้เป็นต้น เดินทางข้ามจังหวัดได้อยู่หรือไม่ แล้วถ้าเดินข้ามไปแล้วจะต้องกักตัวหรือไม่ นายแพทย์ทวีศิลป์การขอให้งดเดินทางข้ามจังหวัด เป็นมาตรการที่สำคัญ แต่ทั้งนี้ไม่ได้ห้ามนะคะ ขอให้งด เป็นการขอความร่วมมือให้งด // ทางด้านด่านตรวจนะครับ ไม่ว่าจะเป็นฝ่ายความมั่นคง ทางตำรวจนะครับ ขอให้ดูเรื่องว่าไม่ทำให้ประชาชนเดือดร้อนในการเดินทาง อาจจะของเช็กขอถาม แต่ไม่ต้องไปเอาขอใบมา ท่านไม่ต้องไปยืนที่หน้าอำเภอหรือที่สำนักงานเขตเพื่อที่จะยืนยันว่าฉันจะต้องไปโน่นมานี่ หรือไปแจ้งความ หรืออะไรทั้งหลาย เพียงแต่ว่าขอความร่วมมือท่าน ถ้าไม่จำเป็นขอความร่วมมือเดินทางไปก่อน เพราะ ณ ตอนนี้ ที่เราจะต้องสื่อสารพูดคุยกัน ก็คือเรื่องนี้ครับ // ไปดูที่น่านครับ ตอนนี้จังหวัดเขาห้ามเข้าออกใน 2 หมู่บ้านนะครับ เพราะว่ามีผู้ติดเชื้อใน 2 หมู่บ้านนี้กว่า 42 คน ครับ นายนิพันธ์ บุญหลวง ผู้ว่าราชการจังหวัดล่าสุด คือ ออกคำสั่งล็อกดาวน์ ปิดหมู่บ้าน คือ บ้านสบกลอน หมู่ที่ 5 อำเภอเชียงกลางครับ หลังพบผู้ป่วยปิด 14 วันนะครับ ตั้งจุดตรวจจุดสกัดต่อการระบาด COVID ห้ามคนเข้าออกนะครับ แล้วก็ห้ามออกนอกเคหสถานตั้งแต่ 21.00 - ห้ามรวมตัวกันเกิน 2 คนขึ้นไปยกเว้นอยู่บ้านเดียวกัน พร้อมขอความร่วมมือประชาชนให้ความร่วมมืออย่างเคร่งครัด หากมีความจำเป็น อย่างเช่นมีความจำเป็น ต่อพนักงานควบคุมโรค อื่นของอำเภอเชียงกลาง ห้ามรวมตัวกันเกินกว่า 10 คนขึ้นไป โดยสั่งการให้หน่วยงานที่เกี่ยวข้องผู้เสี่ยง สัมผัสเชิงรุกในพื้นที่เพิ่มเติม รับเชื้อมาจากงานนะคะ อย่างเช่น งานร่วมวงสังสรรค์ รวมทั้งเป็นกลุ่มเครือญาติกันครับ ที่นครศรีธรรมราชครับ มีมติเห็นชอบ ให้อำเภอล่อนพิบูลย์ เป็นการชั่วคราว 3 หมู่บ้านเลยนะครับ ตำบลเสาร์ธง บ้านหมู่สะ หมู่ 5 บ้านกรอง อำเภอมูฮัง มีผล 30 เมษายน ก็คือวันนี้ ถึง 6 พฤษภาคม ขอความร่วมมือประชาชนงดออกนอกบ้าน 21.00 -04.00 เพื่อความสะดวกในการคุมโรค ในพื้นที่ซึ่งตอนนี้ต้องทำอย่างเร่งด่วน นายไกรศร วิสิทธิ์วงศ์ ผู้ว่าราชการจังหวัดนครฯ ที่อำเภอรอดพิบูลย์ จังหวัดพบผู้ป่วย COVID-19 โดย 30 คนนี่อยู่ที่อำเภอร่อนพิบูลครับ มีผู้ป่วยสะสมอยู่ที่ 38 คน ซึ่งก่อนหน้านี้พบการติดเชื้อจากงานบวชจนทำให้ผู้ติดเชื้อในอำเภอปากพนัง ทุ่งสง และอำเภอชะอวดครับ ไปดูที่นครราชสีมาครับ นครราชสีมาครับ นายสวัสดิ์ จังหวัดนครราชสีมาและติดตามการระบาด COVID ในวันนี้มีคนติดเชื้อเพิ่ม 31 ราย ในจำนวนนี้ ผู้ติดเชื้อรายใหม่ เป็นข้าราชการ อำเภอเมืองโคราชครับ COVID ก็เลยทำการสั่งปิดศรีมา ทำความสะอาด ข้าราชการคนนี้ครับ ตรวจหาเชื้อเมื่อวานนี้ครับ 29 เมษายน แล้วก็ไปรักษาตัวเลย ที่โรงพยาบาลมหาราชนครราชสีมา เลยแจ้งให้ประชาชนที่นครราชสีมา และสัมผัสใกล้ชิดกับอำเภอเมืองตั้งแต่วันที่ 19 เมษายน ให้เดินทางตรวจหาเชื้อที่โรงพยาบาลครับ // ตอนนี้หลายจังหวัดก็รีบตั้งโรงพยาบาลสนามรองรับสำหรับผู้ป่วยที่มีอาการไม่หนักมาพักอย่างที่อำเภอพนม จังหวัดสุราษฎร์ธานีค่ะ มีการตั้งโรงพยาบาลสนาม จำนวน 30 เตียง ก่อนหน้านี้ เกือบเดือนที่ผ่านมาพบจากคลัสเตอร์ของงานบุญนะคะ ล่าสุดพบ4 ราย เหมือนกับเป็นการเจาะไข่แดงในพื้นที่เลย นายยุทธนา นิลกิจ รักษาการ นางยุพิน ญี่สุ่ม เทคโนโลยีสุราษฎรธานี เจ้าหน้าที่ที่เกี่ยวข้องค่ะ ร่วมกันปรับปรุงในการจัดตั้งสถานที่ควบคุมโรค วิทยาลัยเกษตร อำเภอพนม จังหวัดสุราษฎรธานี เพื่อกักตัวไว้ผู้สัมผัสเสี่ยงสูง ให้แยกกักกันไว้ จนกว่าจะพ้นระยะติดต่อของโรค มีห้องพักทั้งหมด 34 ห้อง สามารถรองรับผู้ที่มีความเสี่ยงสูงได้ค่ะ ที่ผ่านมานะคะ อำเภอพนม 27 วันแล้วที่ไม่พบผู้ติดเชื้อ COVID-19 แต่ล่าสุดที่ล่ะ เป็นผู้ติดเชื้อในพื้นที่เป็นคลัสเตอร์กลุ่มผู้ไปงานบุญ พลุสี อำเภอตาขุน เตรียมความพร้อมรองรับผู้ป่วยหรือผู้ติดเชื้อต่อไป ก็ต้องตั้ง Local Quarantine แล้วก็ต้องมีการตั้งโรงพยาบาลสนาม ทั้งนี้ ศูนย์ปฏิบัติการ COVID-19 รายงาน COVID-19 สถานการณ์ประจำวันรายค่ะ ยืนยันผู้ป่วยสะสมสำหรับผู้ป่วยระลอกนี้ 655 ราย กลับบ้านไปแล้ว รักษาหายแล้ว 87 ยังอยู่ในระบบรักษา 587 ราย พบผู้ป่วยมากที่สุดอยู่ที่อุบลราชธานี เกาะสมุยตามลำดับ ขณะที่โรงเรียนศึกษาพิเศษ จังหวัดชายแดนภาคใต้ บ้านพงกระเซา อำเภอเมืองยะลา จังหวัดยะลา พร้อมด้วยนายแพทย์ไหมชุม นายแพทย์สาธารณสุขจังหวัดยะลา ตลอดจนเจ้าหน้าที่ที่เกี่ยวข้อง เดินทางเข้าตรวจสอบความพร้อมโรงพยาบาลสนามจังหวัดยะลา ก่อนที่จะเรื่มเคลื่อนย้ายผู้ป่วย COVID-19 ซึ่งขณะนี้นะคะ ระบบภายในโรงพยาบาลตอนนี้พร้อม สมบูรณ์ 100 เปอร์เซ็นต์แล้ว มีระบบที่เป็นสัดเป็นส่วน แยกผู้ติดเชื้อ กับผู้ป่วยที่ติดเชื้อผู้หญิงอย่างชัดเจน โดยเจ้าหน้าที่ชั้นศาล มีระบบบริการอำนวยความสะดวกครอบครัน สาธารณูปโภคต่าง ๆ ครบครัน สถานการณ์ที่จังหวัดยะลานะคะ ประกอบด้วยแห่งหนึ่งที่โรงเรียนเฉพาะกิจ เขตชายแดนภาคใต้ อันนี้จะรองรับผู้ป่วยได้ 124 เตียง สามารถขยายเต็มที่ได้ อีกแห่งหนึ่งค่ะ โรงพยาบาลสนามที่สถานีขนส่ง อำเภอเบตรง รอบรับผู้ป่วยได้ 50// อัปเดตจำนวนเตียงว่างในจังหวัดใหญ่ ๆ กันหน่อยสนาม ในจังหวัดใหญ่ ๆ กันหน่อยนะครับ โรงพยาบาลสนาม 4 แห่งนะครับ อัปเดตล่าสุด 4 แห่งนี้มีเตียงรวม 1,500 เตียง ดูที่แรกก่อน โรงพยาบาลผู้สูงครองเตียง 469 โรงพยาบาลราชพิภัต โรงพยาบาลเอรวัลย์ 1 และโรงพยาบาลเอราวัณ 2 ครอบเตียงอยู่ 302 ว่าง 98 รวมโรงพยาบาลสนาม4 แห่ง ในกรุงเทพฯ ครองเตียง 939 ชลบุรีครับ มีผู้ป่วย COVID พุ่งสูงขึ้นนะครับ มี 150 ราย ก็ยังมีเตียงสนามเพียงพอรับผู้ป่วย ทางจังหวัดได้จัดตั้งโรงพยาบาลสนามเอาไว้ 4 แห่ง จำนวนรองรับได้ ที่ศูนย์ต่อสู้อากาศยาน ฝั่งสัตหีบ ว่างอยู่ 302 เตียง และที่โรงพยาบาลสนามมหาวิทยาลัยการกีฬา วิทยาเขต 30 เตียง แล้วก็ว่างอยู่ 241 เตียงครับ แล้วก็ที่เชียงใหม่ โรงพยาบาลสนามเชียงใหม่ โรงพยาบาลสนามศูนย์ประชุมฯ มีผู้ 670 เหลือ 650 เตียง 400 เตียงครับ ผู้ป่วย 249 โรงพยาบาลสนาม112 ยังเหลือ 238 เตียง นอกจากนี้ก็ยังมีโรงพยาบาลสนาม มนโรงพยาบาลสนามแม่คือ 27 ราย โรงพยาบาลสนามจังหวัดเชียงใหม่ ซึ่งทั้ง 3 แห่ง ยังมีเตียงว่างรวมนะครับ ส่วน Hospital มี 3 แห่ง ก็ยังมีเตียงว่างอยู่อีก 254 เตียงครับ ส่วนในภาคอีสาน 20 จังหวัดได้จัดตั้งโรงพยาบาลสนามรองรับผู้ป่วย COVID เพิ่มอีกจากเมื่อวานนะครับ 2,834 เตียง ก็เพิ่มเป็น เพิ่มไปอีก 200 เตียง ปัจจุบันมีผู้ป่วย 70 เตียง คงมีเตียงเหลืออีก โดยขอนแก่นมีผู้ป่วยสูงสุด มีเตียงรองรับได้อีก 275 เตียงครับ มีผู้ป่วยรักษาอยู่ 241 เตียง และบึงกาฬมีผู้ป่วยรักษาตัว มีเตียงว่าง 51 เตียงครับ // 1 พฤษภาคม พรุ่งนี้แล้วนะคะ ที่เปิดให้จองวัคซีน เป็นวัคซีนของ AstraZeneca กับกลุ่มผู้สูงอายุที่มีอายุ 60 ปีขึ้นไป กับกลุ่มผู้มีโรคประจำตัวและมีความเสี่ยงสูงค่ะ โดยให้ลงทะเบียนผ่านหมอพร้อม หรือว่าช่องทางที่ท่านสะดวก หรือว่าทางอาสาสมัคร สาธารณสุขหมู่บ้านด้วยนะคะ ไม่ได้ปิดกั้นเอกชนในการจัดหาวัคซีนค่ะ นายอนุชา บูรพชัยศรี ยืนยันอีครั้ง รัฐบาลไม่ได้ปิดกั้นเอกชนในการนำเข้าวัคซีน COVID-19 แต่ภายหลังที่เอกชนได้ติดต่อกับต่างประเทศแล้ว ปรากฏว่าจะมีการสั่งให้กับเอกชนได้ก็ในไตรมาสที่ 4 ของปีนี้ ราวปี 2564 ถ้าตามกำหนดการนั้นค่ะ จะไปทับซ้อนพอดิบพอดี จัดหาวัคซีนของรัฐบาล จึงได้ข้อสรุปค่ะ ให้การจัดหาวัคซีนเป็นไปตามแผนการเดิม คือ ให้รัฐบาลเป็นหน่วยงานหลักในการจัดหาวัคซีน 100,000,000 โดส ภายในปีนี้ ส่วนการลงทะเบียนเพื่อฉีดวึ</w:t>
      </w:r>
    </w:p>
    <w:p>
      <w:pPr>
        <w:pStyle w:val="BodyText"/>
      </w:pPr>
      <w:r>
        <w:t xml:space="preserve">[ภาษา นะคะ เบื้องต้นให้ลงทะเบียนผ่านหมอพร้อมสำหรับกลุ่มที่มีโรคประจำตัวหรือมีความเสี่ยง จะเริ่มขึ้นในวันพรุ่งนี้ค่ะ 1 พฤษภาคม จะได้รับการฉีดในเดือนมิถุนายน คาดว่าวัคซีนที่จะฉีดให้กับกลุ่มดังกล่าว กรกฎาคม จากนั้นกลุ่มอายุระหว่าง 58-59 ปี ซึ่งมีจำนวน ประมาณ 31 ล้านคนนะคะ ก็จะได้เริ่มลงทะเบียนจองฉีดวัคซีนกัน 18/-29 นี่ท่านรอลงทะเบียนวันที่ 1 กรกฎาคม และจะได้ฉีดวัคซีนในช่วงเดือนสิงหาคมเป็นต้นไป นอกจากนั้นยังพูดถึงเรื่องของยา แล้วก็เวชภัณฑ์ในการรักษา COVID-19 กระทรวงสาธารณสุขยืนยัน ได้มีการนำเข้าสำรองและสต็อกไว้เพิ่มเติมแล้ว // แต่ในกรุงเทพมหานครนี่ ก็เปิดให้จองกัน เริ่ม 1 พฤษภาคม ผ่านหมอพร้อมนะครับ แต่ว่าถ้าเริ่มฉีดจริง ๆ นี่ มิถุนายนนี่ ซึ่งสถานที่นี่ก็เยอะนะ เยอะเลย ล่าสุดครับพันตำรวจเอกอัศวิน ขวัญเมืองกรุงเทพมหานคร ก็ได้แถลงความคืบหน้า จัดหน่วยบริการวัคซีน COVID ให้ประชาชน ให้บริการฉีดวัคซีนทั่วห้าง อำนวยความสะดวกและความรวดเร็ว ตั้งเป้าการฉีดวัคซีนให้ประชาชนได้ร้อยละ 70 ต่อยอดการฉีดวัคซีนให้ประชาชนใน 7 กลุ่มเสี่ยงก่อน ถึง 1,500,000 เข็ม ฉีดได้มิถุนายนถึงธันวาคมนี้ เป็นเวลา 6 เดือนนะครับ ห้าง 14 แห่ง กำหนดให้เป็นจุดบริการฉีดวัคซีน ทางหอการค้าไทย จุดแล้วนะครับ ยกตัวอย่าง SCG สามย่านมิตรทาวน์ เป็นต้น ซึ่งจากการประเมินเบื้องต้นนี่ สามารถฉีดได้ประมาณวันหนึ่ง 25,000 คน ส่วนบุคลากรที่จะไปฉีดให้ครับ หน่วยงานสนับสนุน ทั้งพยาบาลที่ยังปฏิบัติงานอยู่และพยาบาลที่เกษียณไปแล้ว ในส่วนของประชาชนขอรับวัคซีนผ่านแอปฯ หมอพร้อมได้ ก็คือเริ่มวันพรุ่งนี้นะครับ ไม่ต้องแห่กันไปลงทะเบียนวันพรุ่งนี้นะครับ ก็ลงทะเบียนกันได้เรื่อย ๆ เลือกจุดรับบริการที่สะดวก ใกล้บ้านได้ หากใครลงทะเบียนผ่านหมอพร้อมไม่ได้นี่ ก็ไปติดต่อแจ้งความต้องการฉีดได้ที่ทางสาธารณสุข ใกล้บ้านครับ ส่วนภาคเอกชนครับ คุณสนั่น อังอุบลกุล ที่จะร่วมมือจัดหน่วยบริการฉีดวคัซีนให้กับประชาชนในกรุงเทพฯ ซึ่งเอกชนหาสถานที่รองรับรวม 14 แห่ง และทั่วประเทศนี่ก็เตรียมไป 2,000 แห่ง มั่นใจว่าภาครัฐจะหาวัคซีนได้ 100 ล้านโดสตามเป้า ครอบคลุมประชาชนทั่วประเทศ ร้อยละ 70 สำหรับระยะถัดไป หอการค้าจะทำงานร่วมกับผู้ว่าราชกาลจังหวัด จะครอบคลุมฉีดวัคซีนให้ครอบคลุมและมีประสิทธิภาพเพิ่มมากขึ้น นอกจากนี้หอการค้าไทย และสมาชิกหอการค้า ได้ส่งมอบอุปโภคบริโภคที่จำเป็นไปมอบให้กับประชาชน นำไปแจกจ่ายให้แก่ประชาชนที่ติดเชื้อ COVID จะได้แบ่งเบาภาระให้กับประชาชนที่ได้รับผลกระทบนะครับ การฉีดวัคซีน COVID รัฐบาลฉีดให้ครบ 100 ล้านโดส ภายใน 6 เดือน หรือว่าสิ้นปีนี้ครับ // กองทัพบกยืนยันนะคะ ประจำการในวันที่ 30 เมษายน 2564 ได้ผ่านการกักตัวเป็นระยะเวลา 14 วันเรียบร้อยแล้ว เพื่อสร้างความมั่นใจว่าปลอดภัยจาก COVID-19 ค่ะ พลโท สันติพงศ์ พันปิยะ ยืนยันผู้ป่วยCOVID-19 กองทัพบก ได้บอกว่าได้ปลดกองทัพบกได้ปลดทหารกองประจำการ ผลัดที่ 1 ประจำปี 2562 ของกองทัพบกทั่วประเทศ COVID-19 ผู้บัญหาการทหารบก ได้บัญการให้หน่วยทหารป้องกันการแพร่ระบาดของเชื้อ โดยทหารที่จะปลดประจำการทุกนาย ได้กักตัวเพื่อสังเกตอาการ 14 วัน และผ่านการคัดรองว่าอยู่ในสถานะปลอดเชื้อ COVID-19 ตลอดการได้มีการให้ความรู้ความเข้าใจเกี่ยวกับการ ตามที่ ศบค. กำหนดพร้อมที่จะกลับบ้านได้ตามที่แต่ละบุคคลตั้งคนที่มาจากต่างประเทศ ต้องมากักตัวนะครับ มาตรการวันกักตัวนี่เพิ่มขึ้น จาก 10 วัน เป็น ชุดใหญ่ เห็นชอบโดยวันนี้นี่การต่างประเทศก็ออกมาชี้แจงรายละเอียดนะครับ โดยอธิบดีกรมสารนิเทศ และรองโฆษกกระทรวงการต่างประเทศ ได้กล่าวถึงมาตรการคัดกรองคนที่เข้าประเทศตามมติของ ศบค. ในส่วนของผู้ที่มีหนังสือรับรองเดินทางเข้าประเทศหรือ COE และเดินทางถึงไทยในช่วง 1-5 พฤษภาคม 2564 ยังอนุโลมนะครับ ในเดือนเมษายน ให้กักตัว 7 วัน แต่การกักตัวที่ฉีดวัคซีนตามโดสครบ 2 เข็มแล้วนะครับ กักตัว 10 วัน สำหรับคนที่มาจากประเทศต้นทางที่พบเชื้อกลายพันธุ์แล้วก็กักตัว 14 วัน ประเทศต้นทางที่พบเชื้อรายวัน ประเทศไทยได้รับหนังสือรับรองการเข้าประเทศตั้งแต่ 1 พฤษภาคมและเข้าไทยตั้งแต่ 6 พฤษภาคมเป็นต้นไปครับ ต้องเข้ารับการกักตัว 14 วัน ถึงแม้ว่าจะ ครบ 2 เข็ม แล้วมาตรการโดยไม่อนุญาตให้ออกนอกห้องกักตัว เว้นรตรวจหาเชื้อเหรือว่ากาท่านั้นครับ นอกจากนี้ ยังเปิดเผยครับ ว่า 1 พฤษภาคม ต่างประเทศด้วยความอนุเคราะห์ โดยกองทัพอากาศพิเศษกรุงเทพฯ นิวเดลีโดย Air Bus A 320 ออกจากไทย 7.00 น. จะนำอุปกรณ์ทางการแพทย์ จากหน่วนงานภาครัฐ เอกชนของไทย ให้แก่อินเดีย ก็จะมีเครื่องผลิตออกซิเจนจำนวน 25 ชุดเตียงกระดาษจากปูนซีเมนต์ไทย จำกัด จำนวน 200 เตียง โดยจะส่งมอบผ่านสภากาชาดอินเดีย นอกจากนี้จะนำเครื่องออกซิเจน ประจำประเทศไทยและชุมชนอินเดียในประเทศไทยได้เตรียมเอาไว้นะครับ รวมทั้งยา อุปกรณ์ทางการแพทย์ ไปสนับสนุนภารกิจดูแลคนไทยในสถานทูตด้วย โดยเที่ยวบิดดังกล่าวจะบินกลับในเวลา 17.00 น. วันพรุ่งนี้เลยนะครับ โดยบินตอนเช้าแล้วก็ช่วงเย็นนี่ก็บินกลับเลย และข้าราชการสถานทูตไทยที่นั่นนะครับ ซึ่งติดเชื้อโควิด และเมืองใกล้เคียงที่ประสบปัญหา ให้ไปที่โรงพยาบาลท้องถิ่นกลับมาในประเทศไทย คนที่มีอาการหนักมีอาการติดเชื้อในแิดทั้ง 2 ข้าง มีไข้สูง ซึ่งคุณหมอก็เห็นว่าควรได้รับการรักษา อาการและค่าออกซิเจนในเลือดอย่างใกล้ชิดครับ // ไปอัปเดตสถานการณ์ COVID-19 ตอนนี้ผู้ติดเชื้อสะสมทะลุ 151 ล้านคนเรียบร้อยแล้ว อินเดียสถานการณ์เลวร้าย ส่งความช่วยเหลือไปให้อินเดียอย่างต่อเนื่อง ประเทศต่าง ๆ ทั่วโลกมากกว่า 40 ประเทศทั่วโลกทะยอยส่งความช่วยเหลือเข้าไปยังอินเดีย ของ COVID-19 ระลอกใหม่ ซึ่งตอนนี้มีผู้ติดเชื้ออย่างรวดเร็ว อธิสหรัฐฯ ได้ส่งเครื่องมือแพทย์ เป็นมูลค่ามากกว่า 100 ล้านดอลลาร์สหรัฐฯ ประกอบไปด้วยถังออกซิเจน 1,000 ถัง หน้ากากแบบ N95 15 ล้านชุด ในขณะที่อินเดียพบผู้ติดเชื้อเพิ่มอีกกว่า 380,000 คน เพิ่มเป็นกว่า 18 ล้านคน และผู้เสียชีวิตเพิ่มขึ้นมาเป็น 3,501 คน ยอดผู้เสียชีวิต ส่วนทั่วโลกพบผู้ติดเชื้อรายใหม่นะคะ ในช่วง 24 ชั่วโมงที่ผ่านมาเกือบ 900,000 คน จึงทำให้ยอด</w:t>
      </w:r>
      <w:r>
        <w:t xml:space="preserve"> </w:t>
      </w:r>
      <w:r>
        <w:t xml:space="preserve">สะสมทะลุกว่า 151 ล้านคน เสียชีวิตกว่า 3,100,000 คน สถิติ และตามมาอันดับ 2 คือ อินเดีย ซึ่งสถานการณ์ก็ยังวิกฤติเหมือนกัน บราซิลมียอดผู้ติดเชื้อทะลุ 400,000 คนแล้ว ขณะที่กรุงโตเกียวของประเทศญี่ปุ่นนะคะ พบ 1,027 คน ทำให้สถิติผู้ติดเชื้อรายวันสูงที่สุดนับตั้งแต่วันที่ 28 มกราคมที่ผ่านมา แม้จะมีการประกาศภาวะฉุกเฉินที่กรุงโตเกียว ทั้งโอซากา เกียวโต ติดเชื้อรายใหม่ที่กรุงโตเกียวช่วงต้นเดือนมีนาคมค่ะ โดยหลังจากนั้นก็พุ่งยอดผู้ติดเชื้อรายใหม่พุ่งแตะระดับสูงสุด โดยยอดผู้ติดเชื้อที่ โตเกียวและคุฟุขณะที่ยอดผู้เสียชีวิตทะลุ 10,000 คนแล้ว นอกจากนี้ทางการของกรุงโตเกียว และ 3 จังหวัดใกล้ให้ประชาชนงดการเดินทางเข้า-ออก ซึ่งจะเริ่มต้นที่วันที่ 29 เมษายนไปถึงวันที่ 5 พฤษภาคม เนื่องจากรัฐบาลมีความกังวลนะคะ ว่าการเดินทางพักผ่อนในช่วง Gloden Week มีการเลี้ยงสังสร้างสรรค์กัน และอาจจะนำไปสู่การแพร่ระบาด ส่วนที่กัมพูชาวันนี้ที่นิวไฮน์ ผู้ติดเชื้อสูงสุด 880 คน โดยใน 512 คน เป็นติดเชื้อที่อยู่ในกรุงพนมเปญ ยอดสะสมของกัมพูชาพุ่งไป 20,000 เสียชีวิตเมื่อวานนี้เพิ่มอีก 13 คน ทำให้พุ่งไปเป็น 92 คน และหลังจากมีการประกาสล็อกดาวน์ที่มีการขยายมาตรการล็อกดาวน์กรุงพนมเปญ ออกไปอีก 2 สัปดาห์นะคะ ทำให้ประชาชนประท้วง ขาดแคลนอาหาร ทำให้ขอร้องความช่วยเหลือจากรัฐบาล เนื่องจากมาตรการล็อกดาวน์ทำให้เขาขาดรายได้ ไม่มีเงินจะไปซื้ออาหาร หรือของให้จำเป็นอีกประเทศที่มีล็อกดาวน์ คือ ตรุกีค่ะ ค่ะ ตุรกีนี่มีมาตรการล็อกดาวน์ 3 สัปดาห์มีประกาศตั้งแต่เมื่อวานนี้ มีเป้าหมายเพื่อควบคุมยอดผู้ติดเชื้ออย่างรวดเร็วยังเพิ่มสูงขึ้นอย่างรวดเร็ว นานเกือบ 3 สัปดาห์ เมื่อก่อนหน้านี้มีการล็อกดาวน์เป็นบางส่วนเท่านั้น หรือใช้มาตรการเคอร์ฟิวในช่วงสุดสัปดาห์เพื่อที่จะลดผลกระทบทางเศรษฐกิจ โดยภายใต้มาตรการใหม่นี้ ประชาชนต้องอยู่แต่ในบ้านนะคะ ยกเว้นแต่จะไปซื้อของ ไปโรงพยาบาลเท่านั้น รวมทั้งมีการจำกัดการเดินทางเฉพาะผู้ที่ได้รับอนุญาต มีผลบังคับให้ไม่กี่ชั่วโมง ประชาชนแห่กันออกจากเมืองใหญ่ ตามสถานีบริการน้ำมันรถของผู้คนที่ไปเติมน้ำมันและการจราจรแน่นอนค่ะ ติดขัดนานนับชั่วโมง // พักกันก่อนครับ ช่วงหน้ามาลงรายละเอียดกับคุณชัยรัตน์ ถมยา ครับ</w:t>
      </w:r>
    </w:p>
    <w:p>
      <w:pPr>
        <w:pStyle w:val="BodyText"/>
      </w:pPr>
      <w:r>
        <w:t xml:space="preserve">[เสียงโฆษณา] // จากที่เราตามข่าวกันนะครับ บุคลากรทางการแพทย์หนักจริง ๆ มาก ๆ // ใช่ค่ะ // หนักจริง ๆ วันนี้จะพาไปดูเบื้องหลัง ว่าทีมที่เขาสนับสนุนบุคลากรทางการแพทย์นี่เขาสนับสอะไรสนับสนุนบ้างนะครับ วันนี้คุณไพรัช // สวัสดีครับ คุณธัญญา คุณภานุพงษ์ ปกติก็จะต้องไปอยู่ในสตูดิโอกับคุณนะครับ ก็เป็นการให้ความร่วมมือกับนโยบาย ของ ศบค. Work Form Home กันมากขึ้นนะ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30 เม.ย. 64 นาทีที่ 0:00:00-0:40:00 น.</dc:title>
  <dc:creator/>
  <cp:keywords/>
  <dcterms:created xsi:type="dcterms:W3CDTF">2021-05-27T05:48:37Z</dcterms:created>
  <dcterms:modified xsi:type="dcterms:W3CDTF">2021-05-27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พฤษภาคม 2564 เวลา 09.50 น.</vt:lpwstr>
  </property>
  <property fmtid="{D5CDD505-2E9C-101B-9397-08002B2CF9AE}" pid="3" name="subtitle">
    <vt:lpwstr/>
  </property>
</Properties>
</file>